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2243A15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Table S2. </w:t>
      </w:r>
      <w:r>
        <w:rPr>
          <w:rFonts w:ascii="Times New Roman" w:hAnsi="Times New Roman" w:cs="Times New Roman"/>
          <w:bCs/>
        </w:rPr>
        <w:t>MNI coordinate Position of 2×</w:t>
      </w:r>
      <w:r>
        <w:rPr>
          <w:rFonts w:ascii="Times New Roman" w:hAnsi="Times New Roman" w:eastAsia="MS Gothic" w:cs="Times New Roman"/>
          <w:bCs/>
        </w:rPr>
        <w:t>​</w:t>
      </w:r>
      <w:r>
        <w:rPr>
          <w:rFonts w:ascii="Times New Roman" w:hAnsi="Times New Roman" w:cs="Times New Roman"/>
          <w:bCs/>
        </w:rPr>
        <w:t>4 optode probe set</w:t>
      </w:r>
    </w:p>
    <w:tbl>
      <w:tblPr>
        <w:tblStyle w:val="8"/>
        <w:tblpPr w:leftFromText="180" w:rightFromText="180" w:vertAnchor="text" w:horzAnchor="margin" w:tblpY="101"/>
        <w:tblW w:w="9027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4"/>
        <w:gridCol w:w="1120"/>
        <w:gridCol w:w="1090"/>
        <w:gridCol w:w="1151"/>
        <w:gridCol w:w="3332"/>
        <w:gridCol w:w="1430"/>
      </w:tblGrid>
      <w:tr w14:paraId="52EF04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904" w:type="dxa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26236861">
            <w:pPr>
              <w:widowControl/>
              <w:jc w:val="lef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361" w:type="dxa"/>
            <w:gridSpan w:val="3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37681FEA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MNI coordinate Position</w:t>
            </w:r>
          </w:p>
        </w:tc>
        <w:tc>
          <w:tcPr>
            <w:tcW w:w="3332" w:type="dxa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309D2335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30" w:type="dxa"/>
            <w:tcBorders>
              <w:top w:val="single" w:color="000000" w:sz="8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5C81DF">
            <w:pPr>
              <w:widowControl/>
              <w:jc w:val="lef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</w:rPr>
            </w:pPr>
          </w:p>
        </w:tc>
      </w:tr>
      <w:tr w14:paraId="063E242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904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36972C0C">
            <w:pPr>
              <w:widowControl/>
              <w:jc w:val="lef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60819575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x</w:t>
            </w:r>
          </w:p>
        </w:tc>
        <w:tc>
          <w:tcPr>
            <w:tcW w:w="1090" w:type="dxa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664FA62F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151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18A73C82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kern w:val="0"/>
                <w:sz w:val="18"/>
                <w:szCs w:val="18"/>
              </w:rPr>
              <w:t>z</w:t>
            </w:r>
          </w:p>
        </w:tc>
        <w:tc>
          <w:tcPr>
            <w:tcW w:w="333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62C8FC20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kern w:val="0"/>
                <w:sz w:val="18"/>
                <w:szCs w:val="18"/>
              </w:rPr>
              <w:t>BrodmanArea (Chris rorden' MRIcro)</w:t>
            </w:r>
          </w:p>
        </w:tc>
        <w:tc>
          <w:tcPr>
            <w:tcW w:w="1430" w:type="dxa"/>
            <w:tcBorders>
              <w:top w:val="single" w:color="000000" w:sz="8" w:space="0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537D3A9B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Percentage</w:t>
            </w:r>
          </w:p>
        </w:tc>
      </w:tr>
      <w:tr w14:paraId="492AAB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904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18FCB4F9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01</w:t>
            </w:r>
          </w:p>
        </w:tc>
        <w:tc>
          <w:tcPr>
            <w:tcW w:w="112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</w:tcBorders>
            <w:shd w:val="clear" w:color="auto" w:fill="auto"/>
            <w:noWrap/>
          </w:tcPr>
          <w:p w14:paraId="31B763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34</w:t>
            </w:r>
          </w:p>
        </w:tc>
        <w:tc>
          <w:tcPr>
            <w:tcW w:w="1090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auto"/>
            <w:noWrap/>
          </w:tcPr>
          <w:p w14:paraId="637734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151" w:type="dxa"/>
            <w:tcBorders>
              <w:top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</w:tcPr>
          <w:p w14:paraId="6F3406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6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333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39F41F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2 - Primary Somatosensory Cortex</w:t>
            </w:r>
          </w:p>
        </w:tc>
        <w:tc>
          <w:tcPr>
            <w:tcW w:w="1430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65715D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.65079</w:t>
            </w:r>
          </w:p>
        </w:tc>
      </w:tr>
      <w:tr w14:paraId="7F58AE4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904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0500FFAD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02</w:t>
            </w:r>
          </w:p>
        </w:tc>
        <w:tc>
          <w:tcPr>
            <w:tcW w:w="112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</w:tcBorders>
            <w:shd w:val="clear" w:color="auto" w:fill="auto"/>
            <w:noWrap/>
            <w:vAlign w:val="center"/>
          </w:tcPr>
          <w:p w14:paraId="125D44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 xml:space="preserve"> -45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ab/>
            </w:r>
          </w:p>
        </w:tc>
        <w:tc>
          <w:tcPr>
            <w:tcW w:w="1090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auto"/>
            <w:noWrap/>
            <w:vAlign w:val="center"/>
          </w:tcPr>
          <w:p w14:paraId="1F1D76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26</w:t>
            </w:r>
          </w:p>
        </w:tc>
        <w:tc>
          <w:tcPr>
            <w:tcW w:w="1151" w:type="dxa"/>
            <w:tcBorders>
              <w:top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485CB8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333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2812B7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 xml:space="preserve">22 - Superior Temporal Gyrus </w:t>
            </w:r>
          </w:p>
        </w:tc>
        <w:tc>
          <w:tcPr>
            <w:tcW w:w="1430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711CF7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.48867</w:t>
            </w:r>
          </w:p>
        </w:tc>
      </w:tr>
      <w:tr w14:paraId="3C5E9CB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904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0821CE0E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03</w:t>
            </w:r>
          </w:p>
        </w:tc>
        <w:tc>
          <w:tcPr>
            <w:tcW w:w="112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</w:tcBorders>
            <w:shd w:val="clear" w:color="auto" w:fill="auto"/>
            <w:noWrap/>
            <w:vAlign w:val="center"/>
          </w:tcPr>
          <w:p w14:paraId="13EAAB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46</w:t>
            </w:r>
          </w:p>
        </w:tc>
        <w:tc>
          <w:tcPr>
            <w:tcW w:w="1090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auto"/>
            <w:noWrap/>
            <w:vAlign w:val="center"/>
          </w:tcPr>
          <w:p w14:paraId="2CCFAF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54</w:t>
            </w:r>
          </w:p>
        </w:tc>
        <w:tc>
          <w:tcPr>
            <w:tcW w:w="1151" w:type="dxa"/>
            <w:tcBorders>
              <w:top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369DCA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59</w:t>
            </w:r>
          </w:p>
        </w:tc>
        <w:tc>
          <w:tcPr>
            <w:tcW w:w="333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5E69C18E">
            <w:pPr>
              <w:widowControl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 xml:space="preserve">39 - Angular gyrus, part of Wernicke's area  </w:t>
            </w:r>
          </w:p>
        </w:tc>
        <w:tc>
          <w:tcPr>
            <w:tcW w:w="1430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1A3348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.67845</w:t>
            </w:r>
          </w:p>
        </w:tc>
      </w:tr>
      <w:tr w14:paraId="3A48E51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904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14AEFB77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04</w:t>
            </w:r>
          </w:p>
        </w:tc>
        <w:tc>
          <w:tcPr>
            <w:tcW w:w="112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</w:tcBorders>
            <w:shd w:val="clear" w:color="auto" w:fill="auto"/>
            <w:noWrap/>
            <w:vAlign w:val="center"/>
          </w:tcPr>
          <w:p w14:paraId="17F1B5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41</w:t>
            </w:r>
          </w:p>
        </w:tc>
        <w:tc>
          <w:tcPr>
            <w:tcW w:w="1090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auto"/>
            <w:noWrap/>
            <w:vAlign w:val="center"/>
          </w:tcPr>
          <w:p w14:paraId="2ED3CF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1151" w:type="dxa"/>
            <w:tcBorders>
              <w:top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0EDC3F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9</w:t>
            </w:r>
          </w:p>
        </w:tc>
        <w:tc>
          <w:tcPr>
            <w:tcW w:w="333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328DC4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3 - Subcentral area</w:t>
            </w:r>
          </w:p>
        </w:tc>
        <w:tc>
          <w:tcPr>
            <w:tcW w:w="1430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03BE65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.83019</w:t>
            </w:r>
          </w:p>
        </w:tc>
      </w:tr>
      <w:tr w14:paraId="695BB5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904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1989C4C1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05</w:t>
            </w:r>
          </w:p>
        </w:tc>
        <w:tc>
          <w:tcPr>
            <w:tcW w:w="112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</w:tcBorders>
            <w:shd w:val="clear" w:color="auto" w:fill="auto"/>
            <w:noWrap/>
            <w:vAlign w:val="center"/>
          </w:tcPr>
          <w:p w14:paraId="554DDD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 xml:space="preserve">-51 </w:t>
            </w:r>
          </w:p>
        </w:tc>
        <w:tc>
          <w:tcPr>
            <w:tcW w:w="1090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auto"/>
            <w:noWrap/>
            <w:vAlign w:val="center"/>
          </w:tcPr>
          <w:p w14:paraId="2730C8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14</w:t>
            </w:r>
          </w:p>
        </w:tc>
        <w:tc>
          <w:tcPr>
            <w:tcW w:w="1151" w:type="dxa"/>
            <w:tcBorders>
              <w:top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1590EF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333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74360F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 xml:space="preserve">22 - Superior Temporal Gyrus </w:t>
            </w:r>
          </w:p>
        </w:tc>
        <w:tc>
          <w:tcPr>
            <w:tcW w:w="1430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590D2B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.75851</w:t>
            </w:r>
          </w:p>
        </w:tc>
      </w:tr>
      <w:tr w14:paraId="6AA264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904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7E56D5F0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06</w:t>
            </w:r>
          </w:p>
        </w:tc>
        <w:tc>
          <w:tcPr>
            <w:tcW w:w="112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</w:tcBorders>
            <w:shd w:val="clear" w:color="auto" w:fill="auto"/>
            <w:noWrap/>
            <w:vAlign w:val="center"/>
          </w:tcPr>
          <w:p w14:paraId="645A5B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57</w:t>
            </w:r>
          </w:p>
        </w:tc>
        <w:tc>
          <w:tcPr>
            <w:tcW w:w="1090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auto"/>
            <w:noWrap/>
            <w:vAlign w:val="center"/>
          </w:tcPr>
          <w:p w14:paraId="797C40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43</w:t>
            </w:r>
          </w:p>
        </w:tc>
        <w:tc>
          <w:tcPr>
            <w:tcW w:w="1151" w:type="dxa"/>
            <w:tcBorders>
              <w:top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2EBEDA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333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6ACF48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37 - Fusiform gyrus</w:t>
            </w:r>
          </w:p>
        </w:tc>
        <w:tc>
          <w:tcPr>
            <w:tcW w:w="1430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2D1DC8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.44554</w:t>
            </w:r>
          </w:p>
        </w:tc>
      </w:tr>
      <w:tr w14:paraId="2E7E33F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904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730093DC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07</w:t>
            </w:r>
          </w:p>
        </w:tc>
        <w:tc>
          <w:tcPr>
            <w:tcW w:w="112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</w:tcBorders>
            <w:shd w:val="clear" w:color="auto" w:fill="auto"/>
            <w:noWrap/>
            <w:vAlign w:val="center"/>
          </w:tcPr>
          <w:p w14:paraId="783544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57</w:t>
            </w:r>
          </w:p>
        </w:tc>
        <w:tc>
          <w:tcPr>
            <w:tcW w:w="1090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auto"/>
            <w:noWrap/>
            <w:vAlign w:val="center"/>
          </w:tcPr>
          <w:p w14:paraId="2EA10D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1151" w:type="dxa"/>
            <w:tcBorders>
              <w:top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7394F7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333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34DCBA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9 - V3</w:t>
            </w:r>
          </w:p>
        </w:tc>
        <w:tc>
          <w:tcPr>
            <w:tcW w:w="1430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12D91E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.8</w:t>
            </w:r>
          </w:p>
        </w:tc>
      </w:tr>
      <w:tr w14:paraId="592CDA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904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3A9BB696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08</w:t>
            </w:r>
          </w:p>
        </w:tc>
        <w:tc>
          <w:tcPr>
            <w:tcW w:w="112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</w:tcBorders>
            <w:shd w:val="clear" w:color="auto" w:fill="auto"/>
            <w:noWrap/>
            <w:vAlign w:val="center"/>
          </w:tcPr>
          <w:p w14:paraId="02B873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54</w:t>
            </w:r>
          </w:p>
        </w:tc>
        <w:tc>
          <w:tcPr>
            <w:tcW w:w="1090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auto"/>
            <w:noWrap/>
            <w:vAlign w:val="center"/>
          </w:tcPr>
          <w:p w14:paraId="7920D7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151" w:type="dxa"/>
            <w:tcBorders>
              <w:top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7BF3CB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333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52D7C8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21 - Middle Temporal gyrus</w:t>
            </w:r>
          </w:p>
        </w:tc>
        <w:tc>
          <w:tcPr>
            <w:tcW w:w="1430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3B26C3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.54808</w:t>
            </w:r>
          </w:p>
        </w:tc>
      </w:tr>
      <w:tr w14:paraId="3576BE9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904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28B5EC48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09</w:t>
            </w:r>
          </w:p>
        </w:tc>
        <w:tc>
          <w:tcPr>
            <w:tcW w:w="112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</w:tcBorders>
            <w:shd w:val="clear" w:color="auto" w:fill="auto"/>
            <w:noWrap/>
            <w:vAlign w:val="center"/>
          </w:tcPr>
          <w:p w14:paraId="66364B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1090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auto"/>
            <w:noWrap/>
            <w:vAlign w:val="center"/>
          </w:tcPr>
          <w:p w14:paraId="4BFCCE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27</w:t>
            </w:r>
          </w:p>
        </w:tc>
        <w:tc>
          <w:tcPr>
            <w:tcW w:w="1151" w:type="dxa"/>
            <w:tcBorders>
              <w:top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3C8F42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333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5F07CC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21 - Middle Temporal gyrus</w:t>
            </w:r>
          </w:p>
        </w:tc>
        <w:tc>
          <w:tcPr>
            <w:tcW w:w="1430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49329B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0.47187</w:t>
            </w:r>
          </w:p>
        </w:tc>
      </w:tr>
      <w:tr w14:paraId="00C266B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904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277BADFC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18"/>
                <w:szCs w:val="18"/>
              </w:rPr>
              <w:t>CH10</w:t>
            </w:r>
          </w:p>
        </w:tc>
        <w:tc>
          <w:tcPr>
            <w:tcW w:w="112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</w:tcBorders>
            <w:shd w:val="clear" w:color="auto" w:fill="auto"/>
            <w:noWrap/>
            <w:vAlign w:val="center"/>
          </w:tcPr>
          <w:p w14:paraId="4ECE56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1090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auto"/>
            <w:noWrap/>
            <w:vAlign w:val="center"/>
          </w:tcPr>
          <w:p w14:paraId="5CD23C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51</w:t>
            </w:r>
          </w:p>
        </w:tc>
        <w:tc>
          <w:tcPr>
            <w:tcW w:w="1151" w:type="dxa"/>
            <w:tcBorders>
              <w:top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087A8E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333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 w14:paraId="60B5CC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37 - Fusiform gyrus</w:t>
            </w:r>
          </w:p>
        </w:tc>
        <w:tc>
          <w:tcPr>
            <w:tcW w:w="1430" w:type="dxa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397CB8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</w:tr>
    </w:tbl>
    <w:p w14:paraId="6D0F2276">
      <w:pPr>
        <w:widowControl/>
        <w:jc w:val="left"/>
        <w:rPr>
          <w:rFonts w:ascii="Times New Roman" w:hAnsi="Times New Roman" w:cs="Times New Roman"/>
          <w:sz w:val="18"/>
          <w:szCs w:val="20"/>
        </w:rPr>
      </w:pP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Heiti SC Light">
    <w:altName w:val="Calibri"/>
    <w:panose1 w:val="00000000000000000000"/>
    <w:charset w:val="50"/>
    <w:family w:val="auto"/>
    <w:pitch w:val="default"/>
    <w:sig w:usb0="00000000" w:usb1="00000000" w:usb2="00000010" w:usb3="00000000" w:csb0="003E0000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xMDA1N7YwATINTZR0lIJTi4sz8/NACkzMagHho3DeLQAAAA=="/>
  </w:docVars>
  <w:rsids>
    <w:rsidRoot w:val="003547D3"/>
    <w:rsid w:val="00017BDF"/>
    <w:rsid w:val="00047DE2"/>
    <w:rsid w:val="00056C2C"/>
    <w:rsid w:val="0007009E"/>
    <w:rsid w:val="00076AE0"/>
    <w:rsid w:val="000802B0"/>
    <w:rsid w:val="00090286"/>
    <w:rsid w:val="000B492B"/>
    <w:rsid w:val="000C646B"/>
    <w:rsid w:val="000C6B40"/>
    <w:rsid w:val="000E2E23"/>
    <w:rsid w:val="000E705D"/>
    <w:rsid w:val="00101C98"/>
    <w:rsid w:val="00112881"/>
    <w:rsid w:val="0011370E"/>
    <w:rsid w:val="00122A77"/>
    <w:rsid w:val="0014021A"/>
    <w:rsid w:val="00164373"/>
    <w:rsid w:val="001675BC"/>
    <w:rsid w:val="00173416"/>
    <w:rsid w:val="00193697"/>
    <w:rsid w:val="001C35F4"/>
    <w:rsid w:val="001D65F6"/>
    <w:rsid w:val="001E0B0E"/>
    <w:rsid w:val="001F33E0"/>
    <w:rsid w:val="002139BF"/>
    <w:rsid w:val="002367B5"/>
    <w:rsid w:val="0025237E"/>
    <w:rsid w:val="002616D8"/>
    <w:rsid w:val="00276CF9"/>
    <w:rsid w:val="002E0FBD"/>
    <w:rsid w:val="002E5F39"/>
    <w:rsid w:val="00311AAC"/>
    <w:rsid w:val="00313578"/>
    <w:rsid w:val="00316628"/>
    <w:rsid w:val="00333BA2"/>
    <w:rsid w:val="003412F0"/>
    <w:rsid w:val="003547D3"/>
    <w:rsid w:val="003665EF"/>
    <w:rsid w:val="0038320F"/>
    <w:rsid w:val="003B35B6"/>
    <w:rsid w:val="003B752C"/>
    <w:rsid w:val="003B79F9"/>
    <w:rsid w:val="003F43D6"/>
    <w:rsid w:val="0040491E"/>
    <w:rsid w:val="00476609"/>
    <w:rsid w:val="0048240E"/>
    <w:rsid w:val="00490A2D"/>
    <w:rsid w:val="00494F69"/>
    <w:rsid w:val="00496AEB"/>
    <w:rsid w:val="004F0461"/>
    <w:rsid w:val="00503317"/>
    <w:rsid w:val="00527187"/>
    <w:rsid w:val="00533E18"/>
    <w:rsid w:val="00565EDC"/>
    <w:rsid w:val="005952B7"/>
    <w:rsid w:val="005A1007"/>
    <w:rsid w:val="005A1800"/>
    <w:rsid w:val="005C3B95"/>
    <w:rsid w:val="005C3D11"/>
    <w:rsid w:val="005D2DC4"/>
    <w:rsid w:val="00610F04"/>
    <w:rsid w:val="006208B4"/>
    <w:rsid w:val="006565EB"/>
    <w:rsid w:val="00665F12"/>
    <w:rsid w:val="00691312"/>
    <w:rsid w:val="006936DB"/>
    <w:rsid w:val="006A4A0C"/>
    <w:rsid w:val="006A6BA8"/>
    <w:rsid w:val="006F56F9"/>
    <w:rsid w:val="007145CB"/>
    <w:rsid w:val="0073012F"/>
    <w:rsid w:val="007347E1"/>
    <w:rsid w:val="0073499D"/>
    <w:rsid w:val="00745D0A"/>
    <w:rsid w:val="00751328"/>
    <w:rsid w:val="00756FDD"/>
    <w:rsid w:val="00766A91"/>
    <w:rsid w:val="00767AAE"/>
    <w:rsid w:val="007A6073"/>
    <w:rsid w:val="007B6122"/>
    <w:rsid w:val="007C4708"/>
    <w:rsid w:val="007D0BF6"/>
    <w:rsid w:val="007E3F48"/>
    <w:rsid w:val="008020BF"/>
    <w:rsid w:val="008026A7"/>
    <w:rsid w:val="00805E98"/>
    <w:rsid w:val="00816B26"/>
    <w:rsid w:val="00823899"/>
    <w:rsid w:val="00832427"/>
    <w:rsid w:val="00832641"/>
    <w:rsid w:val="008564FF"/>
    <w:rsid w:val="008632BA"/>
    <w:rsid w:val="0089246D"/>
    <w:rsid w:val="0089590A"/>
    <w:rsid w:val="008A715A"/>
    <w:rsid w:val="008D0DC4"/>
    <w:rsid w:val="00901618"/>
    <w:rsid w:val="00906790"/>
    <w:rsid w:val="00921F1B"/>
    <w:rsid w:val="00946156"/>
    <w:rsid w:val="009519AA"/>
    <w:rsid w:val="009632B2"/>
    <w:rsid w:val="00986A31"/>
    <w:rsid w:val="009E046F"/>
    <w:rsid w:val="009E78C6"/>
    <w:rsid w:val="009F05D1"/>
    <w:rsid w:val="00A06E89"/>
    <w:rsid w:val="00A12E07"/>
    <w:rsid w:val="00A15966"/>
    <w:rsid w:val="00A210DF"/>
    <w:rsid w:val="00A23C74"/>
    <w:rsid w:val="00A24836"/>
    <w:rsid w:val="00A36CB2"/>
    <w:rsid w:val="00A537EB"/>
    <w:rsid w:val="00A56D8A"/>
    <w:rsid w:val="00A656C7"/>
    <w:rsid w:val="00A7380F"/>
    <w:rsid w:val="00AA30F1"/>
    <w:rsid w:val="00AA43DB"/>
    <w:rsid w:val="00AB422B"/>
    <w:rsid w:val="00AB5BA4"/>
    <w:rsid w:val="00AB67B8"/>
    <w:rsid w:val="00AC3AA9"/>
    <w:rsid w:val="00AC470F"/>
    <w:rsid w:val="00AC6163"/>
    <w:rsid w:val="00B009DE"/>
    <w:rsid w:val="00B138AA"/>
    <w:rsid w:val="00B3623F"/>
    <w:rsid w:val="00B37D8F"/>
    <w:rsid w:val="00B452CB"/>
    <w:rsid w:val="00B60A74"/>
    <w:rsid w:val="00B61266"/>
    <w:rsid w:val="00B74427"/>
    <w:rsid w:val="00B82686"/>
    <w:rsid w:val="00BA01BC"/>
    <w:rsid w:val="00BA72E7"/>
    <w:rsid w:val="00BC078E"/>
    <w:rsid w:val="00BC735A"/>
    <w:rsid w:val="00BC7923"/>
    <w:rsid w:val="00BD4CD4"/>
    <w:rsid w:val="00BE60BC"/>
    <w:rsid w:val="00C236FB"/>
    <w:rsid w:val="00C23C01"/>
    <w:rsid w:val="00C37656"/>
    <w:rsid w:val="00C72387"/>
    <w:rsid w:val="00C7460E"/>
    <w:rsid w:val="00C854A6"/>
    <w:rsid w:val="00CB04F3"/>
    <w:rsid w:val="00CC203C"/>
    <w:rsid w:val="00CC6EE0"/>
    <w:rsid w:val="00CD00DA"/>
    <w:rsid w:val="00CD2316"/>
    <w:rsid w:val="00CE0240"/>
    <w:rsid w:val="00CE2110"/>
    <w:rsid w:val="00CF1535"/>
    <w:rsid w:val="00D019EF"/>
    <w:rsid w:val="00D44ECF"/>
    <w:rsid w:val="00D56345"/>
    <w:rsid w:val="00D73106"/>
    <w:rsid w:val="00D75A30"/>
    <w:rsid w:val="00D90613"/>
    <w:rsid w:val="00DA3C79"/>
    <w:rsid w:val="00DB53EE"/>
    <w:rsid w:val="00DB7644"/>
    <w:rsid w:val="00DE0FC9"/>
    <w:rsid w:val="00E043D3"/>
    <w:rsid w:val="00E11909"/>
    <w:rsid w:val="00E13B37"/>
    <w:rsid w:val="00E257B0"/>
    <w:rsid w:val="00E405B6"/>
    <w:rsid w:val="00E466A6"/>
    <w:rsid w:val="00E646F9"/>
    <w:rsid w:val="00E7739D"/>
    <w:rsid w:val="00E8376D"/>
    <w:rsid w:val="00E87885"/>
    <w:rsid w:val="00E96B72"/>
    <w:rsid w:val="00EE14C4"/>
    <w:rsid w:val="00EE1D25"/>
    <w:rsid w:val="00EE7A41"/>
    <w:rsid w:val="00EF12D4"/>
    <w:rsid w:val="00F054B3"/>
    <w:rsid w:val="00F057D4"/>
    <w:rsid w:val="00F1614A"/>
    <w:rsid w:val="00F1635A"/>
    <w:rsid w:val="00F252EC"/>
    <w:rsid w:val="00F27478"/>
    <w:rsid w:val="00F30194"/>
    <w:rsid w:val="00F37B01"/>
    <w:rsid w:val="00F41DFC"/>
    <w:rsid w:val="00F6002D"/>
    <w:rsid w:val="00F858E2"/>
    <w:rsid w:val="00FA3B58"/>
    <w:rsid w:val="00FB02BF"/>
    <w:rsid w:val="00FE1258"/>
    <w:rsid w:val="00FE2CFD"/>
    <w:rsid w:val="00FF5D8D"/>
    <w:rsid w:val="277556CC"/>
    <w:rsid w:val="2B793D8A"/>
    <w:rsid w:val="38C1760A"/>
    <w:rsid w:val="489C2B73"/>
    <w:rsid w:val="54292FBD"/>
    <w:rsid w:val="61AE38E9"/>
    <w:rsid w:val="70B70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10">
    <w:name w:val="Default Paragraph Font"/>
    <w:semiHidden/>
    <w:unhideWhenUsed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5"/>
    <w:semiHidden/>
    <w:unhideWhenUsed/>
    <w:qFormat/>
    <w:uiPriority w:val="99"/>
    <w:pPr>
      <w:jc w:val="left"/>
    </w:pPr>
  </w:style>
  <w:style w:type="paragraph" w:styleId="3">
    <w:name w:val="Balloon Text"/>
    <w:basedOn w:val="1"/>
    <w:link w:val="17"/>
    <w:semiHidden/>
    <w:unhideWhenUsed/>
    <w:uiPriority w:val="99"/>
    <w:rPr>
      <w:rFonts w:ascii="Heiti SC Light" w:eastAsia="Heiti SC Light"/>
      <w:sz w:val="18"/>
      <w:szCs w:val="18"/>
    </w:rPr>
  </w:style>
  <w:style w:type="paragraph" w:styleId="4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7">
    <w:name w:val="annotation subject"/>
    <w:basedOn w:val="2"/>
    <w:next w:val="2"/>
    <w:link w:val="16"/>
    <w:semiHidden/>
    <w:unhideWhenUsed/>
    <w:qFormat/>
    <w:uiPriority w:val="99"/>
    <w:rPr>
      <w:b/>
      <w:bCs/>
    </w:rPr>
  </w:style>
  <w:style w:type="table" w:styleId="9">
    <w:name w:val="Table Grid"/>
    <w:basedOn w:val="8"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annotation reference"/>
    <w:basedOn w:val="10"/>
    <w:semiHidden/>
    <w:unhideWhenUsed/>
    <w:qFormat/>
    <w:uiPriority w:val="99"/>
    <w:rPr>
      <w:sz w:val="21"/>
      <w:szCs w:val="21"/>
    </w:rPr>
  </w:style>
  <w:style w:type="character" w:customStyle="1" w:styleId="12">
    <w:name w:val="页眉 字符"/>
    <w:basedOn w:val="10"/>
    <w:link w:val="5"/>
    <w:qFormat/>
    <w:uiPriority w:val="99"/>
    <w:rPr>
      <w:sz w:val="18"/>
      <w:szCs w:val="18"/>
    </w:rPr>
  </w:style>
  <w:style w:type="character" w:customStyle="1" w:styleId="13">
    <w:name w:val="页脚 字符"/>
    <w:basedOn w:val="10"/>
    <w:link w:val="4"/>
    <w:qFormat/>
    <w:uiPriority w:val="99"/>
    <w:rPr>
      <w:sz w:val="18"/>
      <w:szCs w:val="18"/>
    </w:rPr>
  </w:style>
  <w:style w:type="character" w:customStyle="1" w:styleId="14">
    <w:name w:val="font11"/>
    <w:basedOn w:val="10"/>
    <w:qFormat/>
    <w:uiPriority w:val="0"/>
    <w:rPr>
      <w:rFonts w:hint="eastAsia" w:ascii="宋体" w:hAnsi="宋体" w:eastAsia="宋体" w:cs="宋体"/>
      <w:b/>
      <w:bCs/>
      <w:color w:val="FF0000"/>
      <w:sz w:val="22"/>
      <w:szCs w:val="22"/>
      <w:u w:val="none"/>
    </w:rPr>
  </w:style>
  <w:style w:type="character" w:customStyle="1" w:styleId="15">
    <w:name w:val="批注文字 字符"/>
    <w:basedOn w:val="10"/>
    <w:link w:val="2"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</w:rPr>
  </w:style>
  <w:style w:type="character" w:customStyle="1" w:styleId="16">
    <w:name w:val="批注主题 字符"/>
    <w:basedOn w:val="15"/>
    <w:link w:val="7"/>
    <w:semiHidden/>
    <w:qFormat/>
    <w:uiPriority w:val="99"/>
    <w:rPr>
      <w:rFonts w:asciiTheme="minorHAnsi" w:hAnsiTheme="minorHAnsi" w:eastAsiaTheme="minorEastAsia" w:cstheme="minorBidi"/>
      <w:b/>
      <w:bCs/>
      <w:kern w:val="2"/>
      <w:sz w:val="21"/>
      <w:szCs w:val="22"/>
    </w:rPr>
  </w:style>
  <w:style w:type="character" w:customStyle="1" w:styleId="17">
    <w:name w:val="批注框文本 字符"/>
    <w:basedOn w:val="10"/>
    <w:link w:val="3"/>
    <w:semiHidden/>
    <w:uiPriority w:val="99"/>
    <w:rPr>
      <w:rFonts w:ascii="Heiti SC Light" w:eastAsia="Heiti SC Light" w:hAnsiTheme="minorHAnsi" w:cstheme="minorBidi"/>
      <w:kern w:val="2"/>
      <w:sz w:val="18"/>
      <w:szCs w:val="18"/>
    </w:rPr>
  </w:style>
  <w:style w:type="paragraph" w:customStyle="1" w:styleId="18">
    <w:name w:val="Revision"/>
    <w:hidden/>
    <w:semiHidden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091FCF-5B80-4D98-B22F-9A8543CC8F9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515</Words>
  <Characters>2368</Characters>
  <Lines>269</Lines>
  <Paragraphs>246</Paragraphs>
  <TotalTime>15</TotalTime>
  <ScaleCrop>false</ScaleCrop>
  <LinksUpToDate>false</LinksUpToDate>
  <CharactersWithSpaces>2687</CharactersWithSpaces>
  <Application>WPS Office_12.1.0.2117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08T07:58:00Z</dcterms:created>
  <dc:creator>pc2</dc:creator>
  <cp:lastModifiedBy>彗心</cp:lastModifiedBy>
  <dcterms:modified xsi:type="dcterms:W3CDTF">2025-06-09T06:46:36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171</vt:lpwstr>
  </property>
  <property fmtid="{D5CDD505-2E9C-101B-9397-08002B2CF9AE}" pid="3" name="ICV">
    <vt:lpwstr>CE55A1A3D9A24B0DA361700A61F7DDA2_13</vt:lpwstr>
  </property>
  <property fmtid="{D5CDD505-2E9C-101B-9397-08002B2CF9AE}" pid="4" name="KSOTemplateDocerSaveRecord">
    <vt:lpwstr>eyJoZGlkIjoiMDk1NWYzMTU1MDBkNDhhN2FmYWQ3OTcxOWQ5NmNlMmQiLCJ1c2VySWQiOiIyNjk1Njc1MjcifQ==</vt:lpwstr>
  </property>
</Properties>
</file>